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C2E0F" w:rsidRPr="00761395" w:rsidRDefault="00DC2E0F" w:rsidP="00761395">
      <w:pPr>
        <w:pStyle w:val="FirstParagraph"/>
        <w:spacing w:after="0" w:line="240" w:lineRule="auto"/>
        <w:ind w:left="5670"/>
        <w:jc w:val="right"/>
        <w:rPr>
          <w:rFonts w:ascii="Times New Roman" w:hAnsi="Times New Roman"/>
          <w:i/>
          <w:color w:val="000000"/>
          <w:sz w:val="24"/>
          <w:szCs w:val="24"/>
        </w:rPr>
      </w:pPr>
      <w:r w:rsidRPr="00761395">
        <w:rPr>
          <w:rFonts w:ascii="Times New Roman" w:hAnsi="Times New Roman"/>
          <w:i/>
          <w:color w:val="000000"/>
          <w:sz w:val="24"/>
          <w:szCs w:val="24"/>
        </w:rPr>
        <w:t>Приложение № 1</w:t>
      </w:r>
    </w:p>
    <w:p w:rsidR="00DC2E0F" w:rsidRPr="00761395" w:rsidRDefault="00DC2E0F" w:rsidP="00DC2E0F">
      <w:pPr>
        <w:spacing w:after="0" w:line="240" w:lineRule="auto"/>
        <w:ind w:left="5670"/>
        <w:rPr>
          <w:rFonts w:ascii="Times New Roman" w:hAnsi="Times New Roman"/>
          <w:color w:val="000000"/>
          <w:sz w:val="24"/>
          <w:szCs w:val="24"/>
        </w:rPr>
      </w:pPr>
      <w:r w:rsidRPr="00761395">
        <w:rPr>
          <w:rFonts w:ascii="Times New Roman" w:hAnsi="Times New Roman"/>
          <w:color w:val="000000"/>
          <w:sz w:val="24"/>
          <w:szCs w:val="24"/>
        </w:rPr>
        <w:t>к Положению о проведении Областного юношеского художественного конкурса «Юные дарования»</w:t>
      </w:r>
    </w:p>
    <w:p w:rsidR="00DC2E0F" w:rsidRPr="00761395" w:rsidRDefault="00DC2E0F" w:rsidP="00DC2E0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C2E0F" w:rsidRDefault="00DC2E0F" w:rsidP="00DC2E0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DC2E0F" w:rsidRDefault="00DC2E0F" w:rsidP="00DC2E0F">
      <w:pPr>
        <w:spacing w:after="0" w:line="240" w:lineRule="auto"/>
        <w:jc w:val="center"/>
        <w:rPr>
          <w:rFonts w:ascii="Times New Roman" w:hAnsi="Times New Roman"/>
          <w:w w:val="200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АЯВКА</w:t>
      </w:r>
    </w:p>
    <w:p w:rsidR="00DC2E0F" w:rsidRPr="00761395" w:rsidRDefault="00DC2E0F" w:rsidP="00DC2E0F">
      <w:pPr>
        <w:spacing w:after="0" w:line="240" w:lineRule="auto"/>
        <w:jc w:val="center"/>
        <w:outlineLvl w:val="0"/>
        <w:rPr>
          <w:rFonts w:ascii="Times New Roman" w:hAnsi="Times New Roman"/>
          <w:kern w:val="36"/>
          <w:sz w:val="24"/>
          <w:szCs w:val="24"/>
        </w:rPr>
      </w:pPr>
      <w:r w:rsidRPr="00761395">
        <w:rPr>
          <w:rFonts w:ascii="Times New Roman" w:hAnsi="Times New Roman"/>
          <w:sz w:val="24"/>
          <w:szCs w:val="24"/>
        </w:rPr>
        <w:t>на участие в Областном юношеском художественном конкурсе</w:t>
      </w:r>
    </w:p>
    <w:p w:rsidR="00DC2E0F" w:rsidRPr="00761395" w:rsidRDefault="00DC2E0F" w:rsidP="00DC2E0F">
      <w:pPr>
        <w:spacing w:after="0" w:line="240" w:lineRule="auto"/>
        <w:jc w:val="center"/>
        <w:outlineLvl w:val="0"/>
        <w:rPr>
          <w:rFonts w:ascii="Times New Roman" w:hAnsi="Times New Roman"/>
          <w:kern w:val="36"/>
          <w:sz w:val="24"/>
          <w:szCs w:val="24"/>
        </w:rPr>
      </w:pPr>
      <w:r w:rsidRPr="00761395">
        <w:rPr>
          <w:rFonts w:ascii="Times New Roman" w:hAnsi="Times New Roman"/>
          <w:kern w:val="36"/>
          <w:sz w:val="24"/>
          <w:szCs w:val="24"/>
        </w:rPr>
        <w:t>«ЮНЫЕ ДАРОВАНИЯ»</w:t>
      </w:r>
    </w:p>
    <w:p w:rsidR="00DC2E0F" w:rsidRPr="00761395" w:rsidRDefault="00DC2E0F" w:rsidP="00DC2E0F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 w:rsidRPr="00761395">
        <w:rPr>
          <w:rFonts w:ascii="Times New Roman" w:hAnsi="Times New Roman"/>
          <w:i/>
          <w:sz w:val="24"/>
          <w:szCs w:val="24"/>
        </w:rPr>
        <w:t xml:space="preserve">(Срок подачи заявок до 31 марта </w:t>
      </w:r>
      <w:smartTag w:uri="urn:schemas-microsoft-com:office:smarttags" w:element="metricconverter">
        <w:smartTagPr>
          <w:attr w:name="ProductID" w:val="2023 г"/>
        </w:smartTagPr>
        <w:r w:rsidRPr="00761395">
          <w:rPr>
            <w:rFonts w:ascii="Times New Roman" w:hAnsi="Times New Roman"/>
            <w:i/>
            <w:sz w:val="24"/>
            <w:szCs w:val="24"/>
          </w:rPr>
          <w:t>2023 г</w:t>
        </w:r>
      </w:smartTag>
      <w:r w:rsidRPr="00761395">
        <w:rPr>
          <w:rFonts w:ascii="Times New Roman" w:hAnsi="Times New Roman"/>
          <w:i/>
          <w:sz w:val="24"/>
          <w:szCs w:val="24"/>
        </w:rPr>
        <w:t>.)</w:t>
      </w:r>
    </w:p>
    <w:p w:rsidR="00DC2E0F" w:rsidRDefault="00DC2E0F" w:rsidP="00DC2E0F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сим включить в число участников конкурса следующих обучающихся:</w:t>
      </w:r>
    </w:p>
    <w:p w:rsidR="00761395" w:rsidRDefault="00761395" w:rsidP="00DC2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a6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3858"/>
        <w:gridCol w:w="1821"/>
        <w:gridCol w:w="1821"/>
        <w:gridCol w:w="1822"/>
      </w:tblGrid>
      <w:tr w:rsidR="00761395" w:rsidTr="00761395">
        <w:tc>
          <w:tcPr>
            <w:tcW w:w="0" w:type="auto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милия</w:t>
            </w:r>
          </w:p>
        </w:tc>
        <w:tc>
          <w:tcPr>
            <w:tcW w:w="5464" w:type="dxa"/>
            <w:gridSpan w:val="3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61395" w:rsidTr="00761395">
        <w:tc>
          <w:tcPr>
            <w:tcW w:w="0" w:type="auto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мя, отчество</w:t>
            </w:r>
          </w:p>
        </w:tc>
        <w:tc>
          <w:tcPr>
            <w:tcW w:w="5464" w:type="dxa"/>
            <w:gridSpan w:val="3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61395" w:rsidTr="00554556">
        <w:tc>
          <w:tcPr>
            <w:tcW w:w="0" w:type="auto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 рождения / полных лет / класс</w:t>
            </w:r>
          </w:p>
        </w:tc>
        <w:tc>
          <w:tcPr>
            <w:tcW w:w="1821" w:type="dxa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22" w:type="dxa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61395" w:rsidTr="00761395">
        <w:tc>
          <w:tcPr>
            <w:tcW w:w="0" w:type="auto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сто учебы (ДМШ, ДШИ)</w:t>
            </w:r>
          </w:p>
        </w:tc>
        <w:tc>
          <w:tcPr>
            <w:tcW w:w="5464" w:type="dxa"/>
            <w:gridSpan w:val="3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61395" w:rsidTr="00761395">
        <w:tc>
          <w:tcPr>
            <w:tcW w:w="0" w:type="auto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машний адрес участника</w:t>
            </w:r>
          </w:p>
        </w:tc>
        <w:tc>
          <w:tcPr>
            <w:tcW w:w="5464" w:type="dxa"/>
            <w:gridSpan w:val="3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61395" w:rsidTr="00761395">
        <w:tc>
          <w:tcPr>
            <w:tcW w:w="0" w:type="auto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тактный телефон</w:t>
            </w:r>
          </w:p>
        </w:tc>
        <w:tc>
          <w:tcPr>
            <w:tcW w:w="5464" w:type="dxa"/>
            <w:gridSpan w:val="3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61395" w:rsidTr="00761395">
        <w:tc>
          <w:tcPr>
            <w:tcW w:w="0" w:type="auto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.И.О. преподавателя (полностью)</w:t>
            </w:r>
          </w:p>
        </w:tc>
        <w:tc>
          <w:tcPr>
            <w:tcW w:w="5464" w:type="dxa"/>
            <w:gridSpan w:val="3"/>
          </w:tcPr>
          <w:p w:rsidR="00761395" w:rsidRDefault="00761395" w:rsidP="00DC2E0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DC2E0F" w:rsidRDefault="00DC2E0F" w:rsidP="00DC2E0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 положением и условиями конкурса ознакомлен(а), обязуюсь их выполнять.</w:t>
      </w: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____________ ___________________</w:t>
      </w: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18"/>
          <w:szCs w:val="18"/>
        </w:rPr>
        <w:t>(подпись)</w:t>
      </w:r>
      <w:r>
        <w:rPr>
          <w:rFonts w:ascii="Times New Roman" w:hAnsi="Times New Roman"/>
          <w:sz w:val="18"/>
          <w:szCs w:val="18"/>
        </w:rPr>
        <w:tab/>
        <w:t>(расшифровка подписи)</w:t>
      </w: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ечать </w:t>
      </w:r>
    </w:p>
    <w:p w:rsidR="00DC2E0F" w:rsidRDefault="00DC2E0F" w:rsidP="00761395">
      <w:pPr>
        <w:spacing w:after="0" w:line="240" w:lineRule="auto"/>
        <w:ind w:left="2832" w:firstLine="708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пись руководителя учебного заведения</w:t>
      </w: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МП </w:t>
      </w: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:rsidR="00DC2E0F" w:rsidRDefault="00DC2E0F" w:rsidP="00DC2E0F">
      <w:pPr>
        <w:pStyle w:val="western"/>
        <w:shd w:val="clear" w:color="auto" w:fill="FFFFFF"/>
        <w:spacing w:before="0" w:beforeAutospacing="0" w:after="0" w:afterAutospacing="0"/>
        <w:ind w:firstLine="720"/>
        <w:jc w:val="center"/>
        <w:rPr>
          <w:color w:val="333333"/>
        </w:rPr>
      </w:pPr>
    </w:p>
    <w:p w:rsidR="00761395" w:rsidRDefault="00761395" w:rsidP="00761395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Сведения об участнике конкурса</w:t>
      </w:r>
    </w:p>
    <w:p w:rsidR="00761395" w:rsidRDefault="00761395" w:rsidP="00761395">
      <w:pPr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Персональные данные физического лица-плательщика:</w:t>
      </w:r>
    </w:p>
    <w:p w:rsidR="00761395" w:rsidRDefault="00761395" w:rsidP="00761395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Style w:val="a6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ook w:val="04A0" w:firstRow="1" w:lastRow="0" w:firstColumn="1" w:lastColumn="0" w:noHBand="0" w:noVBand="1"/>
      </w:tblPr>
      <w:tblGrid>
        <w:gridCol w:w="4522"/>
        <w:gridCol w:w="4800"/>
      </w:tblGrid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Ф.И.О. (полностью)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Контактный телефон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 xml:space="preserve">Паспортные данные (свидетельство о рождении): </w:t>
            </w:r>
            <w:r>
              <w:rPr>
                <w:color w:val="000000"/>
                <w:sz w:val="20"/>
                <w:szCs w:val="20"/>
              </w:rPr>
              <w:br/>
              <w:t>серия, номер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Кем и когда выдан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Адрес регистрации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</w:tbl>
    <w:p w:rsidR="00761395" w:rsidRDefault="00761395" w:rsidP="00761395">
      <w:pPr>
        <w:spacing w:after="0" w:line="24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761395" w:rsidRPr="00D33211" w:rsidRDefault="00761395" w:rsidP="00761395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D33211">
        <w:rPr>
          <w:rFonts w:ascii="Times New Roman" w:hAnsi="Times New Roman"/>
          <w:b/>
          <w:color w:val="000000"/>
          <w:sz w:val="24"/>
          <w:szCs w:val="24"/>
        </w:rPr>
        <w:t xml:space="preserve">Сведения о законном представителе (родитель, опекун), </w:t>
      </w:r>
      <w:r>
        <w:rPr>
          <w:rFonts w:ascii="Times New Roman" w:hAnsi="Times New Roman"/>
          <w:b/>
          <w:color w:val="000000"/>
          <w:sz w:val="24"/>
          <w:szCs w:val="24"/>
        </w:rPr>
        <w:br/>
      </w:r>
      <w:r w:rsidRPr="00D33211">
        <w:rPr>
          <w:rFonts w:ascii="Times New Roman" w:hAnsi="Times New Roman"/>
          <w:b/>
          <w:color w:val="000000"/>
          <w:sz w:val="24"/>
          <w:szCs w:val="24"/>
        </w:rPr>
        <w:t>если участнику не исполнилось 18 лет</w:t>
      </w:r>
    </w:p>
    <w:p w:rsidR="00761395" w:rsidRDefault="00761395" w:rsidP="00761395">
      <w:pPr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Персональные данные физического лица-плательщика:</w:t>
      </w:r>
    </w:p>
    <w:p w:rsidR="00761395" w:rsidRDefault="00761395" w:rsidP="00761395">
      <w:pPr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</w:p>
    <w:tbl>
      <w:tblPr>
        <w:tblStyle w:val="a6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ook w:val="04A0" w:firstRow="1" w:lastRow="0" w:firstColumn="1" w:lastColumn="0" w:noHBand="0" w:noVBand="1"/>
      </w:tblPr>
      <w:tblGrid>
        <w:gridCol w:w="4522"/>
        <w:gridCol w:w="4800"/>
      </w:tblGrid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Ф.И.О. (полностью)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Контактный телефон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Паспортные данные: серия, номер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Кем и когда выдан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  <w:tr w:rsidR="00761395" w:rsidTr="00761395">
        <w:tc>
          <w:tcPr>
            <w:tcW w:w="4522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000000"/>
                <w:sz w:val="20"/>
                <w:szCs w:val="20"/>
              </w:rPr>
              <w:t>Адрес регистрации</w:t>
            </w:r>
          </w:p>
        </w:tc>
        <w:tc>
          <w:tcPr>
            <w:tcW w:w="4800" w:type="dxa"/>
          </w:tcPr>
          <w:p w:rsidR="00761395" w:rsidRDefault="00761395" w:rsidP="00904E15">
            <w:pPr>
              <w:pStyle w:val="western"/>
              <w:spacing w:before="0" w:beforeAutospacing="0" w:after="0" w:afterAutospacing="0"/>
              <w:jc w:val="center"/>
              <w:rPr>
                <w:color w:val="333333"/>
              </w:rPr>
            </w:pPr>
          </w:p>
        </w:tc>
      </w:tr>
    </w:tbl>
    <w:p w:rsidR="00DC2E0F" w:rsidRDefault="00DC2E0F" w:rsidP="00DC2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DC2E0F" w:rsidRDefault="00AE6CB1" w:rsidP="00AE6CB1">
      <w:pPr>
        <w:pStyle w:val="FirstParagraph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sectPr w:rsidR="00DC2E0F" w:rsidSect="00795640">
      <w:pgSz w:w="11906" w:h="16838"/>
      <w:pgMar w:top="1134" w:right="386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A6A"/>
    <w:multiLevelType w:val="multilevel"/>
    <w:tmpl w:val="9B929A06"/>
    <w:lvl w:ilvl="0">
      <w:start w:val="8"/>
      <w:numFmt w:val="decimal"/>
      <w:lvlText w:val="%1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2856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3924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5352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642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7848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8916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0344" w:hanging="1800"/>
      </w:pPr>
      <w:rPr>
        <w:rFonts w:cs="Times New Roman"/>
      </w:rPr>
    </w:lvl>
  </w:abstractNum>
  <w:abstractNum w:abstractNumId="1" w15:restartNumberingAfterBreak="0">
    <w:nsid w:val="5E4842B6"/>
    <w:multiLevelType w:val="hybridMultilevel"/>
    <w:tmpl w:val="FB7A21A6"/>
    <w:lvl w:ilvl="0" w:tplc="8E50FD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6230248">
    <w:abstractNumId w:val="0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5358773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E0F"/>
    <w:rsid w:val="0000476C"/>
    <w:rsid w:val="0000726C"/>
    <w:rsid w:val="000100AA"/>
    <w:rsid w:val="00046CAE"/>
    <w:rsid w:val="0005527A"/>
    <w:rsid w:val="00056812"/>
    <w:rsid w:val="000573A4"/>
    <w:rsid w:val="000778DE"/>
    <w:rsid w:val="00091F4C"/>
    <w:rsid w:val="00094F85"/>
    <w:rsid w:val="000C4F20"/>
    <w:rsid w:val="000D6691"/>
    <w:rsid w:val="000D6871"/>
    <w:rsid w:val="000F0449"/>
    <w:rsid w:val="00102C5E"/>
    <w:rsid w:val="00110B2E"/>
    <w:rsid w:val="00186423"/>
    <w:rsid w:val="001B2C96"/>
    <w:rsid w:val="001F02E1"/>
    <w:rsid w:val="001F16B4"/>
    <w:rsid w:val="001F43CD"/>
    <w:rsid w:val="00200519"/>
    <w:rsid w:val="00206460"/>
    <w:rsid w:val="00222FFE"/>
    <w:rsid w:val="0023340C"/>
    <w:rsid w:val="00241904"/>
    <w:rsid w:val="00254F00"/>
    <w:rsid w:val="002832FE"/>
    <w:rsid w:val="002966C0"/>
    <w:rsid w:val="00297C14"/>
    <w:rsid w:val="002A0728"/>
    <w:rsid w:val="002B5EC9"/>
    <w:rsid w:val="002C6A13"/>
    <w:rsid w:val="003053FF"/>
    <w:rsid w:val="00343416"/>
    <w:rsid w:val="00357951"/>
    <w:rsid w:val="00366541"/>
    <w:rsid w:val="0037647C"/>
    <w:rsid w:val="003819D3"/>
    <w:rsid w:val="00385251"/>
    <w:rsid w:val="00390EF9"/>
    <w:rsid w:val="003A4B2F"/>
    <w:rsid w:val="003A6A11"/>
    <w:rsid w:val="003A7C99"/>
    <w:rsid w:val="003A7F26"/>
    <w:rsid w:val="003B6971"/>
    <w:rsid w:val="003C7283"/>
    <w:rsid w:val="003F5E09"/>
    <w:rsid w:val="00400A98"/>
    <w:rsid w:val="00402DBF"/>
    <w:rsid w:val="00413DF6"/>
    <w:rsid w:val="0044008F"/>
    <w:rsid w:val="004473AB"/>
    <w:rsid w:val="004623AF"/>
    <w:rsid w:val="00470293"/>
    <w:rsid w:val="00473ACA"/>
    <w:rsid w:val="00497E62"/>
    <w:rsid w:val="004A2BCC"/>
    <w:rsid w:val="004B6929"/>
    <w:rsid w:val="004E7BD7"/>
    <w:rsid w:val="00516E63"/>
    <w:rsid w:val="0053156E"/>
    <w:rsid w:val="00545958"/>
    <w:rsid w:val="00564AFE"/>
    <w:rsid w:val="00586403"/>
    <w:rsid w:val="005A2648"/>
    <w:rsid w:val="005A6CE0"/>
    <w:rsid w:val="005B470F"/>
    <w:rsid w:val="005D1D6B"/>
    <w:rsid w:val="005E3DD1"/>
    <w:rsid w:val="00604453"/>
    <w:rsid w:val="00614A0F"/>
    <w:rsid w:val="00625204"/>
    <w:rsid w:val="00640FB0"/>
    <w:rsid w:val="00660A06"/>
    <w:rsid w:val="00665A73"/>
    <w:rsid w:val="006A3B6A"/>
    <w:rsid w:val="006B1585"/>
    <w:rsid w:val="006B2B99"/>
    <w:rsid w:val="006B7E29"/>
    <w:rsid w:val="006C28AC"/>
    <w:rsid w:val="00732C7A"/>
    <w:rsid w:val="007377DF"/>
    <w:rsid w:val="00741A86"/>
    <w:rsid w:val="00752E5B"/>
    <w:rsid w:val="00761395"/>
    <w:rsid w:val="00766023"/>
    <w:rsid w:val="00775407"/>
    <w:rsid w:val="00781686"/>
    <w:rsid w:val="007935D6"/>
    <w:rsid w:val="00795640"/>
    <w:rsid w:val="007A14B3"/>
    <w:rsid w:val="007A5BDE"/>
    <w:rsid w:val="007A6D70"/>
    <w:rsid w:val="007B65D0"/>
    <w:rsid w:val="00814A11"/>
    <w:rsid w:val="00837EC2"/>
    <w:rsid w:val="00842317"/>
    <w:rsid w:val="00880112"/>
    <w:rsid w:val="00881B12"/>
    <w:rsid w:val="0088584F"/>
    <w:rsid w:val="008A5D6D"/>
    <w:rsid w:val="008A636C"/>
    <w:rsid w:val="008C13B3"/>
    <w:rsid w:val="008C38D0"/>
    <w:rsid w:val="008C53B4"/>
    <w:rsid w:val="008D3DB6"/>
    <w:rsid w:val="008D4EAF"/>
    <w:rsid w:val="008F5834"/>
    <w:rsid w:val="009208D0"/>
    <w:rsid w:val="00927BA3"/>
    <w:rsid w:val="0093613C"/>
    <w:rsid w:val="00937308"/>
    <w:rsid w:val="009412DE"/>
    <w:rsid w:val="009577E6"/>
    <w:rsid w:val="00970905"/>
    <w:rsid w:val="009735A0"/>
    <w:rsid w:val="00973F0E"/>
    <w:rsid w:val="0099664D"/>
    <w:rsid w:val="009B380B"/>
    <w:rsid w:val="009C6658"/>
    <w:rsid w:val="009D47F6"/>
    <w:rsid w:val="00A015CF"/>
    <w:rsid w:val="00A076D3"/>
    <w:rsid w:val="00A2102C"/>
    <w:rsid w:val="00A6046F"/>
    <w:rsid w:val="00AA05F5"/>
    <w:rsid w:val="00AD029C"/>
    <w:rsid w:val="00AE6CB1"/>
    <w:rsid w:val="00AE757E"/>
    <w:rsid w:val="00B46A0B"/>
    <w:rsid w:val="00B57095"/>
    <w:rsid w:val="00B62633"/>
    <w:rsid w:val="00B65AC9"/>
    <w:rsid w:val="00B66A38"/>
    <w:rsid w:val="00B77139"/>
    <w:rsid w:val="00B84D68"/>
    <w:rsid w:val="00BB0F15"/>
    <w:rsid w:val="00BB727C"/>
    <w:rsid w:val="00BD16FF"/>
    <w:rsid w:val="00BD35AD"/>
    <w:rsid w:val="00BD4E53"/>
    <w:rsid w:val="00BF3646"/>
    <w:rsid w:val="00C11738"/>
    <w:rsid w:val="00C40DF5"/>
    <w:rsid w:val="00C61C6B"/>
    <w:rsid w:val="00C904CC"/>
    <w:rsid w:val="00CA43A6"/>
    <w:rsid w:val="00CC7725"/>
    <w:rsid w:val="00CD7B97"/>
    <w:rsid w:val="00CE5F5C"/>
    <w:rsid w:val="00D179BB"/>
    <w:rsid w:val="00DB32C9"/>
    <w:rsid w:val="00DB6367"/>
    <w:rsid w:val="00DB696B"/>
    <w:rsid w:val="00DC278F"/>
    <w:rsid w:val="00DC2E0F"/>
    <w:rsid w:val="00DC5CFA"/>
    <w:rsid w:val="00DE49DD"/>
    <w:rsid w:val="00DF3C02"/>
    <w:rsid w:val="00E06D6F"/>
    <w:rsid w:val="00E35E80"/>
    <w:rsid w:val="00E37317"/>
    <w:rsid w:val="00E40A78"/>
    <w:rsid w:val="00E52CC3"/>
    <w:rsid w:val="00E572CB"/>
    <w:rsid w:val="00E71AB5"/>
    <w:rsid w:val="00E9191A"/>
    <w:rsid w:val="00EA0C30"/>
    <w:rsid w:val="00EA7BB0"/>
    <w:rsid w:val="00ED3A54"/>
    <w:rsid w:val="00EE21BD"/>
    <w:rsid w:val="00EE49AA"/>
    <w:rsid w:val="00F03F12"/>
    <w:rsid w:val="00F35DB2"/>
    <w:rsid w:val="00F45802"/>
    <w:rsid w:val="00F503A0"/>
    <w:rsid w:val="00F75368"/>
    <w:rsid w:val="00F932BD"/>
    <w:rsid w:val="00FB23FE"/>
    <w:rsid w:val="00FB3651"/>
    <w:rsid w:val="00FB553A"/>
    <w:rsid w:val="00FB7486"/>
    <w:rsid w:val="00FE1CEE"/>
    <w:rsid w:val="00FE74FF"/>
    <w:rsid w:val="00FF37DB"/>
    <w:rsid w:val="00FF460D"/>
    <w:rsid w:val="00FF5DF0"/>
    <w:rsid w:val="00FF7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9DFE450"/>
  <w15:chartTrackingRefBased/>
  <w15:docId w15:val="{091B5866-9BC1-4966-A381-F1A7B934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C2E0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semiHidden/>
    <w:rsid w:val="00DC2E0F"/>
    <w:rPr>
      <w:color w:val="0000FF"/>
      <w:u w:val="single"/>
    </w:rPr>
  </w:style>
  <w:style w:type="character" w:customStyle="1" w:styleId="a4">
    <w:name w:val="Основной текст Знак"/>
    <w:link w:val="a5"/>
    <w:locked/>
    <w:rsid w:val="00DC2E0F"/>
    <w:rPr>
      <w:rFonts w:ascii="Calibri" w:eastAsia="Calibri" w:hAnsi="Calibri"/>
      <w:sz w:val="22"/>
      <w:szCs w:val="22"/>
      <w:lang w:val="ru-RU" w:eastAsia="en-US" w:bidi="ar-SA"/>
    </w:rPr>
  </w:style>
  <w:style w:type="paragraph" w:styleId="a5">
    <w:name w:val="Body Text"/>
    <w:basedOn w:val="a"/>
    <w:link w:val="a4"/>
    <w:rsid w:val="00DC2E0F"/>
    <w:pPr>
      <w:spacing w:after="120"/>
    </w:pPr>
  </w:style>
  <w:style w:type="paragraph" w:customStyle="1" w:styleId="FirstParagraph">
    <w:name w:val="First Paragraph"/>
    <w:basedOn w:val="a5"/>
    <w:next w:val="a5"/>
    <w:rsid w:val="00DC2E0F"/>
  </w:style>
  <w:style w:type="paragraph" w:customStyle="1" w:styleId="Compact">
    <w:name w:val="Compact"/>
    <w:basedOn w:val="a5"/>
    <w:rsid w:val="00DC2E0F"/>
    <w:pPr>
      <w:spacing w:before="36" w:after="36" w:line="240" w:lineRule="auto"/>
    </w:pPr>
    <w:rPr>
      <w:rFonts w:ascii="Cambria" w:hAnsi="Cambria"/>
      <w:sz w:val="24"/>
      <w:szCs w:val="24"/>
      <w:lang w:val="en-US"/>
    </w:rPr>
  </w:style>
  <w:style w:type="paragraph" w:customStyle="1" w:styleId="Default">
    <w:name w:val="Default"/>
    <w:rsid w:val="00DC2E0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western">
    <w:name w:val="western"/>
    <w:basedOn w:val="a"/>
    <w:rsid w:val="00DC2E0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customStyle="1" w:styleId="1">
    <w:name w:val="Абзац списка1"/>
    <w:basedOn w:val="a"/>
    <w:rsid w:val="00DC2E0F"/>
    <w:pPr>
      <w:ind w:left="720"/>
      <w:contextualSpacing/>
    </w:pPr>
  </w:style>
  <w:style w:type="table" w:styleId="a6">
    <w:name w:val="Table Grid"/>
    <w:basedOn w:val="a1"/>
    <w:rsid w:val="007613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oBIL GROUP</Company>
  <LinksUpToDate>false</LinksUpToDate>
  <CharactersWithSpaces>1167</CharactersWithSpaces>
  <SharedDoc>false</SharedDoc>
  <HLinks>
    <vt:vector size="6" baseType="variant">
      <vt:variant>
        <vt:i4>7143509</vt:i4>
      </vt:variant>
      <vt:variant>
        <vt:i4>0</vt:i4>
      </vt:variant>
      <vt:variant>
        <vt:i4>0</vt:i4>
      </vt:variant>
      <vt:variant>
        <vt:i4>5</vt:i4>
      </vt:variant>
      <vt:variant>
        <vt:lpwstr>mailto:kui34@bk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Александр Оленев</cp:lastModifiedBy>
  <cp:revision>2</cp:revision>
  <dcterms:created xsi:type="dcterms:W3CDTF">2022-11-10T16:17:00Z</dcterms:created>
  <dcterms:modified xsi:type="dcterms:W3CDTF">2022-11-10T16:17:00Z</dcterms:modified>
</cp:coreProperties>
</file>